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ndani Josh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nda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28 North Highland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ani.s.josh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063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ve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